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McGui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ui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5 Fir St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mcguire08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1208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